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EE232F" w14:textId="77777777" w:rsidR="000F2595" w:rsidRPr="00B2597D" w:rsidRDefault="00AB0012" w:rsidP="004873E7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  <w:lang w:val="es-419"/>
        </w:rPr>
      </w:pPr>
      <w:bookmarkStart w:id="0" w:name="_Toc3299743"/>
      <w:r>
        <w:rPr>
          <w:rFonts w:eastAsia="Arial" w:cs="Times New Roman"/>
          <w:b/>
          <w:bCs/>
          <w:color w:val="001647"/>
          <w:spacing w:val="0"/>
          <w:kern w:val="0"/>
          <w:sz w:val="44"/>
          <w:szCs w:val="44"/>
          <w:lang w:val="es-ES_tradnl"/>
        </w:rPr>
        <w:t>Correo electrónico sobre velocidad segura</w:t>
      </w:r>
    </w:p>
    <w:p w14:paraId="0BC88C08" w14:textId="77777777" w:rsidR="004873E7" w:rsidRPr="00B2597D" w:rsidRDefault="00AB0012" w:rsidP="004873E7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  <w:lang w:val="es-419"/>
        </w:rPr>
      </w:pPr>
      <w:r>
        <w:rPr>
          <w:rFonts w:eastAsia="Arial" w:cs="Times New Roman"/>
          <w:b/>
          <w:bCs/>
          <w:color w:val="001647"/>
          <w:spacing w:val="0"/>
          <w:kern w:val="0"/>
          <w:sz w:val="44"/>
          <w:szCs w:val="44"/>
          <w:lang w:val="es-ES_tradnl"/>
        </w:rPr>
        <w:t>Plantilla para las partes interesadas de seguridad</w:t>
      </w:r>
    </w:p>
    <w:p w14:paraId="27B0CD19" w14:textId="77777777" w:rsidR="004873E7" w:rsidRPr="00B2597D" w:rsidRDefault="004873E7" w:rsidP="004873E7">
      <w:pPr>
        <w:rPr>
          <w:lang w:val="es-419"/>
        </w:rPr>
      </w:pPr>
    </w:p>
    <w:bookmarkEnd w:id="0"/>
    <w:p w14:paraId="44B908C8" w14:textId="77777777" w:rsidR="004873E7" w:rsidRPr="00B2597D" w:rsidRDefault="00AB0012" w:rsidP="004873E7">
      <w:pPr>
        <w:pStyle w:val="Heading3"/>
        <w:rPr>
          <w:lang w:val="es-419"/>
        </w:rPr>
      </w:pPr>
      <w:r>
        <w:rPr>
          <w:rFonts w:eastAsia="Arial"/>
          <w:color w:val="001647"/>
          <w:szCs w:val="26"/>
          <w:lang w:val="es-ES_tradnl"/>
        </w:rPr>
        <w:t>Asunto:</w:t>
      </w:r>
    </w:p>
    <w:p w14:paraId="0992AC30" w14:textId="77777777" w:rsidR="004873E7" w:rsidRPr="00B2597D" w:rsidRDefault="004873E7" w:rsidP="004873E7">
      <w:pPr>
        <w:rPr>
          <w:lang w:val="es-419"/>
        </w:rPr>
      </w:pPr>
    </w:p>
    <w:p w14:paraId="5AE46482" w14:textId="1518434C" w:rsidR="004873E7" w:rsidRPr="00B2597D" w:rsidRDefault="00C7328F" w:rsidP="004873E7">
      <w:pPr>
        <w:rPr>
          <w:lang w:val="es-419"/>
        </w:rPr>
      </w:pPr>
      <w:r>
        <w:rPr>
          <w:rFonts w:eastAsia="Arial"/>
          <w:lang w:val="es-ES_tradnl"/>
        </w:rPr>
        <w:t>Concientizar</w:t>
      </w:r>
      <w:r w:rsidR="00AB0012">
        <w:rPr>
          <w:rFonts w:eastAsia="Arial"/>
          <w:lang w:val="es-ES_tradnl"/>
        </w:rPr>
        <w:t xml:space="preserve"> a los conductores </w:t>
      </w:r>
      <w:r>
        <w:rPr>
          <w:rFonts w:eastAsia="Arial"/>
          <w:lang w:val="es-ES_tradnl"/>
        </w:rPr>
        <w:t>sobre la importancia de</w:t>
      </w:r>
      <w:r w:rsidR="00AB0012">
        <w:rPr>
          <w:rFonts w:eastAsia="Arial"/>
          <w:lang w:val="es-ES_tradnl"/>
        </w:rPr>
        <w:t xml:space="preserve"> mantener velocidades seguras en las carreteras de </w:t>
      </w:r>
      <w:r w:rsidR="00AB0012">
        <w:rPr>
          <w:rFonts w:eastAsia="Arial"/>
          <w:highlight w:val="yellow"/>
          <w:lang w:val="es-ES_tradnl"/>
        </w:rPr>
        <w:t>[Estado]</w:t>
      </w:r>
    </w:p>
    <w:p w14:paraId="06F0BC7A" w14:textId="77777777" w:rsidR="004873E7" w:rsidRPr="00B2597D" w:rsidRDefault="004873E7" w:rsidP="004873E7">
      <w:pPr>
        <w:rPr>
          <w:lang w:val="es-419"/>
        </w:rPr>
      </w:pPr>
    </w:p>
    <w:p w14:paraId="5C7B415A" w14:textId="77777777" w:rsidR="004873E7" w:rsidRPr="00B2597D" w:rsidRDefault="00AB0012" w:rsidP="004873E7">
      <w:pPr>
        <w:pStyle w:val="Heading3"/>
        <w:rPr>
          <w:lang w:val="es-419"/>
        </w:rPr>
      </w:pPr>
      <w:r>
        <w:rPr>
          <w:rFonts w:eastAsia="Arial"/>
          <w:color w:val="001647"/>
          <w:szCs w:val="26"/>
          <w:lang w:val="es-ES_tradnl"/>
        </w:rPr>
        <w:t>Cuerpo:</w:t>
      </w:r>
    </w:p>
    <w:p w14:paraId="7F86F9E6" w14:textId="77777777" w:rsidR="004873E7" w:rsidRPr="00B2597D" w:rsidRDefault="004873E7" w:rsidP="004873E7">
      <w:pPr>
        <w:rPr>
          <w:lang w:val="es-419"/>
        </w:rPr>
      </w:pPr>
    </w:p>
    <w:p w14:paraId="782DF572" w14:textId="77777777" w:rsidR="004873E7" w:rsidRPr="00B2597D" w:rsidRDefault="00AB0012" w:rsidP="004873E7">
      <w:pPr>
        <w:rPr>
          <w:lang w:val="es-419"/>
        </w:rPr>
      </w:pPr>
      <w:r>
        <w:rPr>
          <w:rFonts w:eastAsia="Arial"/>
          <w:lang w:val="es-ES_tradnl"/>
        </w:rPr>
        <w:t xml:space="preserve">Hola, </w:t>
      </w:r>
      <w:r>
        <w:rPr>
          <w:rFonts w:eastAsia="Arial"/>
          <w:highlight w:val="yellow"/>
          <w:lang w:val="es-ES_tradnl"/>
        </w:rPr>
        <w:t>[nombre del periodista/productor]</w:t>
      </w:r>
      <w:r>
        <w:rPr>
          <w:rFonts w:eastAsia="Arial"/>
          <w:lang w:val="es-ES_tradnl"/>
        </w:rPr>
        <w:t>.</w:t>
      </w:r>
    </w:p>
    <w:p w14:paraId="162E1139" w14:textId="77777777" w:rsidR="00AF1D90" w:rsidRPr="00B2597D" w:rsidRDefault="00AF1D90" w:rsidP="004873E7">
      <w:pPr>
        <w:rPr>
          <w:lang w:val="es-419"/>
        </w:rPr>
      </w:pPr>
    </w:p>
    <w:p w14:paraId="00578676" w14:textId="7C26362E" w:rsidR="00AF1D90" w:rsidRPr="00B2597D" w:rsidRDefault="00AB0012" w:rsidP="004873E7">
      <w:pPr>
        <w:rPr>
          <w:lang w:val="es-419"/>
        </w:rPr>
      </w:pPr>
      <w:r>
        <w:rPr>
          <w:rFonts w:eastAsia="Arial"/>
          <w:lang w:val="es-ES_tradnl"/>
        </w:rPr>
        <w:t xml:space="preserve">Los accidentes relacionados con el exceso de velocidad representaron el 29 % del total de </w:t>
      </w:r>
      <w:r w:rsidR="00C7328F">
        <w:rPr>
          <w:rFonts w:eastAsia="Arial"/>
          <w:lang w:val="es-ES_tradnl"/>
        </w:rPr>
        <w:t>fatalidades</w:t>
      </w:r>
      <w:r>
        <w:rPr>
          <w:rFonts w:eastAsia="Arial"/>
          <w:lang w:val="es-ES_tradnl"/>
        </w:rPr>
        <w:t xml:space="preserve"> en 2022*. A </w:t>
      </w:r>
      <w:r>
        <w:rPr>
          <w:rFonts w:eastAsia="Arial"/>
          <w:highlight w:val="yellow"/>
          <w:lang w:val="es-ES_tradnl"/>
        </w:rPr>
        <w:t>[estado/organización]</w:t>
      </w:r>
      <w:r>
        <w:rPr>
          <w:rFonts w:eastAsia="Arial"/>
          <w:lang w:val="es-ES_tradnl"/>
        </w:rPr>
        <w:t xml:space="preserve"> le gustaría realizar un posible </w:t>
      </w:r>
      <w:r>
        <w:rPr>
          <w:rFonts w:eastAsia="Arial"/>
          <w:highlight w:val="yellow"/>
          <w:lang w:val="es-ES_tradnl"/>
        </w:rPr>
        <w:t>[segmento/historia</w:t>
      </w:r>
      <w:r>
        <w:rPr>
          <w:rFonts w:eastAsia="Arial"/>
          <w:lang w:val="es-ES_tradnl"/>
        </w:rPr>
        <w:t xml:space="preserve">] en </w:t>
      </w:r>
      <w:r>
        <w:rPr>
          <w:rFonts w:eastAsia="Arial"/>
          <w:highlight w:val="yellow"/>
          <w:lang w:val="es-ES_tradnl"/>
        </w:rPr>
        <w:t>[canal de televisión/publicación]</w:t>
      </w:r>
      <w:r>
        <w:rPr>
          <w:rFonts w:eastAsia="Arial"/>
          <w:lang w:val="es-ES_tradnl"/>
        </w:rPr>
        <w:t xml:space="preserve"> para ayudar a informar al público conductor sobre la importancia de mantener una velocidad segura en las carreteras de Estados Unidos. </w:t>
      </w:r>
      <w:r w:rsidR="00C7328F">
        <w:rPr>
          <w:rFonts w:eastAsia="Arial"/>
          <w:lang w:val="es-ES_tradnl"/>
        </w:rPr>
        <w:t>Para lograr nuestro</w:t>
      </w:r>
      <w:r>
        <w:rPr>
          <w:rFonts w:eastAsia="Arial"/>
          <w:lang w:val="es-ES_tradnl"/>
        </w:rPr>
        <w:t xml:space="preserve"> objetivo de cero muertes en carreteras, es fundamental</w:t>
      </w:r>
      <w:r w:rsidR="00C7328F">
        <w:rPr>
          <w:rFonts w:eastAsia="Arial"/>
          <w:lang w:val="es-ES_tradnl"/>
        </w:rPr>
        <w:t>mente</w:t>
      </w:r>
      <w:r>
        <w:rPr>
          <w:rFonts w:eastAsia="Arial"/>
          <w:lang w:val="es-ES_tradnl"/>
        </w:rPr>
        <w:t xml:space="preserve"> recordar</w:t>
      </w:r>
      <w:r w:rsidR="00C7328F">
        <w:rPr>
          <w:rFonts w:eastAsia="Arial"/>
          <w:lang w:val="es-ES_tradnl"/>
        </w:rPr>
        <w:t>les</w:t>
      </w:r>
      <w:r>
        <w:rPr>
          <w:rFonts w:eastAsia="Arial"/>
          <w:lang w:val="es-ES_tradnl"/>
        </w:rPr>
        <w:t xml:space="preserve"> a los conductores que conducir sus vehículos de manera segura y respetar las leyes de tránsito y los límites de velocidad puede salvar vidas. </w:t>
      </w:r>
    </w:p>
    <w:p w14:paraId="38CE0CAC" w14:textId="77777777" w:rsidR="004873E7" w:rsidRPr="00B2597D" w:rsidRDefault="004873E7" w:rsidP="004873E7">
      <w:pPr>
        <w:rPr>
          <w:lang w:val="es-419"/>
        </w:rPr>
      </w:pPr>
    </w:p>
    <w:p w14:paraId="53C8F7FA" w14:textId="6A9C5E54" w:rsidR="004873E7" w:rsidRPr="00B2597D" w:rsidRDefault="00AB0012" w:rsidP="000D67A0">
      <w:pPr>
        <w:tabs>
          <w:tab w:val="left" w:pos="7830"/>
        </w:tabs>
        <w:rPr>
          <w:lang w:val="es-419"/>
        </w:rPr>
      </w:pPr>
      <w:r>
        <w:rPr>
          <w:rFonts w:eastAsia="Arial"/>
          <w:lang w:val="es-ES_tradnl"/>
        </w:rPr>
        <w:t>Los camiones grandes y autobuses funcionan de manera diferente a otros vehículos</w:t>
      </w:r>
      <w:r w:rsidR="00C7328F">
        <w:rPr>
          <w:rFonts w:eastAsia="Arial"/>
          <w:lang w:val="es-ES_tradnl"/>
        </w:rPr>
        <w:t xml:space="preserve">, ya que </w:t>
      </w:r>
      <w:proofErr w:type="spellStart"/>
      <w:r w:rsidR="00C7328F">
        <w:rPr>
          <w:rFonts w:eastAsia="Arial"/>
          <w:lang w:val="es-ES_tradnl"/>
        </w:rPr>
        <w:t>debudo</w:t>
      </w:r>
      <w:proofErr w:type="spellEnd"/>
      <w:r w:rsidR="00C7328F">
        <w:rPr>
          <w:rFonts w:eastAsia="Arial"/>
          <w:lang w:val="es-ES_tradnl"/>
        </w:rPr>
        <w:t xml:space="preserve"> a su gran peso y tamaño</w:t>
      </w:r>
      <w:r>
        <w:rPr>
          <w:rFonts w:eastAsia="Arial"/>
          <w:lang w:val="es-ES_tradnl"/>
        </w:rPr>
        <w:t xml:space="preserve"> tardan mucho más tiempo en detenerse de manera segura. Es por eso </w:t>
      </w:r>
      <w:proofErr w:type="gramStart"/>
      <w:r>
        <w:rPr>
          <w:rFonts w:eastAsia="Arial"/>
          <w:lang w:val="es-ES_tradnl"/>
        </w:rPr>
        <w:t>que</w:t>
      </w:r>
      <w:proofErr w:type="gramEnd"/>
      <w:r>
        <w:rPr>
          <w:rFonts w:eastAsia="Arial"/>
          <w:lang w:val="es-ES_tradnl"/>
        </w:rPr>
        <w:t xml:space="preserve"> </w:t>
      </w:r>
      <w:r>
        <w:rPr>
          <w:rFonts w:eastAsia="Arial"/>
          <w:highlight w:val="yellow"/>
          <w:lang w:val="es-ES_tradnl"/>
        </w:rPr>
        <w:t>[estado/organización]</w:t>
      </w:r>
      <w:r>
        <w:rPr>
          <w:rFonts w:eastAsia="Arial"/>
          <w:lang w:val="es-ES_tradnl"/>
        </w:rPr>
        <w:t xml:space="preserve"> y la Administración Federal de Seguridad de Autotransportes (Federal Motor Carrier Safety Administration, FMCSA) del Departamento de Transporte de EE. UU. están uniendo fuerzas para hacer que nuestras carreteras sean más seguras</w:t>
      </w:r>
      <w:r w:rsidR="00C7328F">
        <w:rPr>
          <w:rFonts w:eastAsia="Arial"/>
          <w:lang w:val="es-ES_tradnl"/>
        </w:rPr>
        <w:t>, concientizando a todos los conductores</w:t>
      </w:r>
      <w:r>
        <w:rPr>
          <w:rFonts w:eastAsia="Arial"/>
          <w:lang w:val="es-ES_tradnl"/>
        </w:rPr>
        <w:t xml:space="preserve"> </w:t>
      </w:r>
      <w:r w:rsidR="00C7328F">
        <w:rPr>
          <w:rFonts w:eastAsia="Arial"/>
          <w:lang w:val="es-ES_tradnl"/>
        </w:rPr>
        <w:t xml:space="preserve">sobre </w:t>
      </w:r>
      <w:r>
        <w:rPr>
          <w:rFonts w:eastAsia="Arial"/>
          <w:lang w:val="es-ES_tradnl"/>
        </w:rPr>
        <w:t>los peligros que el exceso de velocidad representa para</w:t>
      </w:r>
      <w:r w:rsidR="00C7328F">
        <w:rPr>
          <w:rFonts w:eastAsia="Arial"/>
          <w:lang w:val="es-ES_tradnl"/>
        </w:rPr>
        <w:t xml:space="preserve"> ellos, </w:t>
      </w:r>
      <w:r>
        <w:rPr>
          <w:rFonts w:eastAsia="Arial"/>
          <w:lang w:val="es-ES_tradnl"/>
        </w:rPr>
        <w:t xml:space="preserve">a través de una nueva </w:t>
      </w:r>
      <w:hyperlink r:id="rId10">
        <w:r>
          <w:rPr>
            <w:rFonts w:eastAsia="Arial"/>
            <w:color w:val="215E9E"/>
            <w:u w:val="single"/>
            <w:lang w:val="es-ES_tradnl"/>
          </w:rPr>
          <w:t>campaña de velocidad segura</w:t>
        </w:r>
      </w:hyperlink>
      <w:r>
        <w:rPr>
          <w:rFonts w:eastAsia="Arial"/>
          <w:lang w:val="es-ES_tradnl"/>
        </w:rPr>
        <w:t xml:space="preserve">. </w:t>
      </w:r>
    </w:p>
    <w:p w14:paraId="5FDE23B6" w14:textId="77777777" w:rsidR="004873E7" w:rsidRPr="00B2597D" w:rsidRDefault="004873E7" w:rsidP="004873E7">
      <w:pPr>
        <w:contextualSpacing/>
        <w:rPr>
          <w:bCs/>
          <w:lang w:val="es-419"/>
        </w:rPr>
      </w:pPr>
    </w:p>
    <w:p w14:paraId="680CDA8D" w14:textId="0E2153AD" w:rsidR="004873E7" w:rsidRPr="00B2597D" w:rsidRDefault="00AB0012" w:rsidP="004873E7">
      <w:pPr>
        <w:tabs>
          <w:tab w:val="left" w:pos="2250"/>
        </w:tabs>
        <w:rPr>
          <w:rFonts w:cstheme="minorHAnsi"/>
          <w:lang w:val="es-419"/>
        </w:rPr>
      </w:pPr>
      <w:r>
        <w:rPr>
          <w:rFonts w:eastAsia="Arial" w:cs="Calibri"/>
          <w:lang w:val="es-ES_tradnl"/>
        </w:rPr>
        <w:t xml:space="preserve">Una </w:t>
      </w:r>
      <w:r>
        <w:rPr>
          <w:rFonts w:eastAsia="Arial" w:cs="Calibri"/>
          <w:highlight w:val="yellow"/>
          <w:lang w:val="es-ES_tradnl"/>
        </w:rPr>
        <w:t>[historia/segmento]</w:t>
      </w:r>
      <w:r>
        <w:rPr>
          <w:rFonts w:eastAsia="Arial" w:cs="Calibri"/>
          <w:lang w:val="es-ES_tradnl"/>
        </w:rPr>
        <w:t xml:space="preserve"> sobre la importancia de mantener velocidades seguras ayudará a los </w:t>
      </w:r>
      <w:r>
        <w:rPr>
          <w:rFonts w:eastAsia="Arial" w:cs="Calibri"/>
          <w:highlight w:val="yellow"/>
          <w:lang w:val="es-ES_tradnl"/>
        </w:rPr>
        <w:t>[lectores/espectadores/oyentes]</w:t>
      </w:r>
      <w:r>
        <w:rPr>
          <w:rFonts w:eastAsia="Arial" w:cs="Calibri"/>
          <w:lang w:val="es-ES_tradnl"/>
        </w:rPr>
        <w:t xml:space="preserve"> de </w:t>
      </w:r>
      <w:r>
        <w:rPr>
          <w:rFonts w:eastAsia="Arial" w:cs="Calibri"/>
          <w:highlight w:val="yellow"/>
          <w:lang w:val="es-ES_tradnl"/>
        </w:rPr>
        <w:t>[medio]</w:t>
      </w:r>
      <w:r>
        <w:rPr>
          <w:rFonts w:eastAsia="Arial" w:cs="Calibri"/>
          <w:lang w:val="es-ES_tradnl"/>
        </w:rPr>
        <w:t xml:space="preserve"> a comprender el importante papel que desempeñan en la disminución de los accidentes de carreteras y en alcanzar </w:t>
      </w:r>
      <w:r w:rsidR="00C7328F">
        <w:rPr>
          <w:rFonts w:eastAsia="Arial" w:cs="Calibri"/>
          <w:lang w:val="es-ES_tradnl"/>
        </w:rPr>
        <w:t>nuestro</w:t>
      </w:r>
      <w:r>
        <w:rPr>
          <w:rFonts w:eastAsia="Arial" w:cs="Calibri"/>
          <w:lang w:val="es-ES_tradnl"/>
        </w:rPr>
        <w:t xml:space="preserve"> objetivo </w:t>
      </w:r>
      <w:r w:rsidR="00C7328F">
        <w:rPr>
          <w:rFonts w:eastAsia="Arial" w:cs="Calibri"/>
          <w:lang w:val="es-ES_tradnl"/>
        </w:rPr>
        <w:t xml:space="preserve">propuesto </w:t>
      </w:r>
      <w:r>
        <w:rPr>
          <w:rFonts w:eastAsia="Arial" w:cs="Calibri"/>
          <w:lang w:val="es-ES_tradnl"/>
        </w:rPr>
        <w:t xml:space="preserve">de cero muertes. Estaré encantado de hablar de esta idea por teléfono y ponerle en contacto con uno de nuestros portavoces para que nos haga llegar sus comentarios. </w:t>
      </w:r>
    </w:p>
    <w:p w14:paraId="50294078" w14:textId="77777777" w:rsidR="004873E7" w:rsidRPr="00B2597D" w:rsidRDefault="004873E7" w:rsidP="004873E7">
      <w:pPr>
        <w:tabs>
          <w:tab w:val="left" w:pos="2250"/>
        </w:tabs>
        <w:rPr>
          <w:rFonts w:cstheme="minorHAnsi"/>
          <w:lang w:val="es-419"/>
        </w:rPr>
      </w:pPr>
    </w:p>
    <w:p w14:paraId="599B0EFD" w14:textId="2D45D7CA" w:rsidR="004873E7" w:rsidRPr="00B2597D" w:rsidRDefault="00AB0012" w:rsidP="004873E7">
      <w:pPr>
        <w:tabs>
          <w:tab w:val="left" w:pos="2250"/>
        </w:tabs>
        <w:rPr>
          <w:rFonts w:cstheme="minorHAnsi"/>
          <w:lang w:val="es-419"/>
        </w:rPr>
      </w:pPr>
      <w:r>
        <w:rPr>
          <w:rFonts w:eastAsia="Arial" w:cs="Calibri"/>
          <w:lang w:val="es-ES_tradnl"/>
        </w:rPr>
        <w:t>Espero</w:t>
      </w:r>
      <w:r w:rsidR="00C7328F">
        <w:rPr>
          <w:rFonts w:eastAsia="Arial" w:cs="Calibri"/>
          <w:lang w:val="es-ES_tradnl"/>
        </w:rPr>
        <w:t xml:space="preserve"> poder</w:t>
      </w:r>
      <w:r>
        <w:rPr>
          <w:rFonts w:eastAsia="Arial" w:cs="Calibri"/>
          <w:lang w:val="es-ES_tradnl"/>
        </w:rPr>
        <w:t xml:space="preserve"> seguir hablando con usted</w:t>
      </w:r>
      <w:r w:rsidR="00C7328F">
        <w:rPr>
          <w:rFonts w:eastAsia="Arial" w:cs="Calibri"/>
          <w:lang w:val="es-ES_tradnl"/>
        </w:rPr>
        <w:t xml:space="preserve"> sobre esta propuesta.</w:t>
      </w:r>
    </w:p>
    <w:p w14:paraId="2C9AE01F" w14:textId="77777777" w:rsidR="004873E7" w:rsidRPr="00B2597D" w:rsidRDefault="004873E7" w:rsidP="004873E7">
      <w:pPr>
        <w:tabs>
          <w:tab w:val="left" w:pos="2250"/>
        </w:tabs>
        <w:rPr>
          <w:rFonts w:cstheme="minorHAnsi"/>
          <w:lang w:val="es-419"/>
        </w:rPr>
      </w:pPr>
    </w:p>
    <w:p w14:paraId="4C94C16E" w14:textId="77777777" w:rsidR="004873E7" w:rsidRPr="00B2597D" w:rsidRDefault="00AB0012" w:rsidP="004873E7">
      <w:pPr>
        <w:tabs>
          <w:tab w:val="left" w:pos="2250"/>
        </w:tabs>
        <w:rPr>
          <w:rFonts w:cstheme="minorHAnsi"/>
          <w:highlight w:val="yellow"/>
          <w:lang w:val="es-419"/>
        </w:rPr>
      </w:pPr>
      <w:r>
        <w:rPr>
          <w:rFonts w:eastAsia="Arial" w:cs="Calibri"/>
          <w:highlight w:val="yellow"/>
          <w:lang w:val="es-ES_tradnl"/>
        </w:rPr>
        <w:t>[Nombre del contacto de la organización]</w:t>
      </w:r>
    </w:p>
    <w:p w14:paraId="01CD6D56" w14:textId="77777777" w:rsidR="004873E7" w:rsidRPr="00B2597D" w:rsidRDefault="00AB0012" w:rsidP="004873E7">
      <w:pPr>
        <w:tabs>
          <w:tab w:val="left" w:pos="2250"/>
        </w:tabs>
        <w:rPr>
          <w:rFonts w:cstheme="minorHAnsi"/>
          <w:highlight w:val="yellow"/>
          <w:lang w:val="es-419"/>
        </w:rPr>
      </w:pPr>
      <w:r>
        <w:rPr>
          <w:rFonts w:eastAsia="Arial" w:cs="Calibri"/>
          <w:highlight w:val="yellow"/>
          <w:lang w:val="es-ES_tradnl"/>
        </w:rPr>
        <w:t>[Número de teléfono]</w:t>
      </w:r>
    </w:p>
    <w:p w14:paraId="40E81D96" w14:textId="77777777" w:rsidR="004873E7" w:rsidRPr="00B2597D" w:rsidRDefault="00AB0012" w:rsidP="004873E7">
      <w:pPr>
        <w:tabs>
          <w:tab w:val="left" w:pos="2250"/>
        </w:tabs>
        <w:rPr>
          <w:rFonts w:cstheme="minorHAnsi"/>
          <w:highlight w:val="yellow"/>
          <w:lang w:val="es-419"/>
        </w:rPr>
      </w:pPr>
      <w:r>
        <w:rPr>
          <w:rFonts w:eastAsia="Arial" w:cs="Calibri"/>
          <w:highlight w:val="yellow"/>
          <w:lang w:val="es-ES_tradnl"/>
        </w:rPr>
        <w:t>[Dirección de correo electrónico]</w:t>
      </w:r>
    </w:p>
    <w:p w14:paraId="23C3D6D1" w14:textId="77777777" w:rsidR="002F6066" w:rsidRPr="00B2597D" w:rsidRDefault="00AB0012" w:rsidP="00B2597D">
      <w:pPr>
        <w:tabs>
          <w:tab w:val="left" w:pos="2250"/>
        </w:tabs>
        <w:rPr>
          <w:rFonts w:cstheme="minorHAnsi"/>
        </w:rPr>
      </w:pPr>
      <w:r w:rsidRPr="00B2597D">
        <w:rPr>
          <w:rFonts w:eastAsia="Arial" w:cs="Calibri"/>
          <w:highlight w:val="yellow"/>
        </w:rPr>
        <w:t>[Sitio web, Facebook y/o Twitter]</w:t>
      </w:r>
    </w:p>
    <w:sectPr w:rsidR="002F6066" w:rsidRPr="00B2597D" w:rsidSect="00012AE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03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65904E" w14:textId="77777777" w:rsidR="00D80EEB" w:rsidRDefault="00D80EEB">
      <w:r>
        <w:separator/>
      </w:r>
    </w:p>
  </w:endnote>
  <w:endnote w:type="continuationSeparator" w:id="0">
    <w:p w14:paraId="1F1FEFBC" w14:textId="77777777" w:rsidR="00D80EEB" w:rsidRDefault="00D80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Joanna MT Std">
    <w:altName w:val="Cambria"/>
    <w:panose1 w:val="020B0604020202020204"/>
    <w:charset w:val="00"/>
    <w:family w:val="roman"/>
    <w:pitch w:val="variable"/>
    <w:sig w:usb0="800000AF" w:usb1="4000204A" w:usb2="00000000" w:usb3="00000000" w:csb0="00000001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(Body)">
    <w:altName w:val="Calibri"/>
    <w:panose1 w:val="020B0604020202020204"/>
    <w:charset w:val="00"/>
    <w:family w:val="roman"/>
    <w:pitch w:val="default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0CB637" w14:textId="77777777" w:rsidR="00C73C15" w:rsidRDefault="00AB0012" w:rsidP="00D763C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FB754D8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b/>
        <w:sz w:val="18"/>
        <w:szCs w:val="18"/>
      </w:rPr>
      <w:id w:val="559524457"/>
      <w:docPartObj>
        <w:docPartGallery w:val="Page Numbers (Bottom of Page)"/>
        <w:docPartUnique/>
      </w:docPartObj>
    </w:sdtPr>
    <w:sdtContent>
      <w:p w14:paraId="06F9F75E" w14:textId="77777777" w:rsidR="00C73C15" w:rsidRPr="00C4566C" w:rsidRDefault="00AB0012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48338F">
          <w:rPr>
            <w:rStyle w:val="PageNumber"/>
            <w:b/>
            <w:noProof/>
            <w:sz w:val="18"/>
            <w:szCs w:val="18"/>
          </w:rPr>
          <w:t>2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3E93768A" w14:textId="77777777" w:rsidR="00EE307F" w:rsidRDefault="00AB0012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56192" behindDoc="0" locked="0" layoutInCell="1" allowOverlap="1" wp14:anchorId="485AED6C" wp14:editId="6353334E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01CBF4" w14:textId="77777777" w:rsidR="00152DA9" w:rsidRDefault="00152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723671" w14:textId="77777777" w:rsidR="00D80EEB" w:rsidRDefault="00D80EEB">
      <w:r>
        <w:separator/>
      </w:r>
    </w:p>
  </w:footnote>
  <w:footnote w:type="continuationSeparator" w:id="0">
    <w:p w14:paraId="36FB97B4" w14:textId="77777777" w:rsidR="00D80EEB" w:rsidRDefault="00D80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47F5C0" w14:textId="77777777" w:rsidR="00152DA9" w:rsidRDefault="00D80EEB">
    <w:pPr>
      <w:pStyle w:val="Header"/>
    </w:pPr>
    <w:r>
      <w:rPr>
        <w:noProof/>
      </w:rPr>
      <w:pict w14:anchorId="527470F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3" o:spid="_x0000_s1027" type="#_x0000_t136" alt="" style="position:absolute;margin-left:0;margin-top:0;width:527.85pt;height:131.9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C329EC" w14:textId="77777777" w:rsidR="00152DA9" w:rsidRDefault="00D80EEB">
    <w:pPr>
      <w:pStyle w:val="Header"/>
    </w:pPr>
    <w:r>
      <w:rPr>
        <w:noProof/>
      </w:rPr>
      <w:pict w14:anchorId="581F6B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4" o:spid="_x0000_s1026" type="#_x0000_t136" alt="" style="position:absolute;margin-left:0;margin-top:0;width:527.85pt;height:131.9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C0B0D" w14:textId="77777777" w:rsidR="00152DA9" w:rsidRDefault="00D80EEB">
    <w:pPr>
      <w:pStyle w:val="Header"/>
    </w:pPr>
    <w:r>
      <w:rPr>
        <w:noProof/>
      </w:rPr>
      <w:pict w14:anchorId="09E426D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2" o:spid="_x0000_s1025" type="#_x0000_t136" alt="" style="position:absolute;margin-left:0;margin-top:0;width:527.85pt;height:131.9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670DD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1AA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1C97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D26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AC5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0FF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580F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6A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5EA5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CE3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60057"/>
    <w:multiLevelType w:val="hybridMultilevel"/>
    <w:tmpl w:val="71F68BC4"/>
    <w:lvl w:ilvl="0" w:tplc="CBFADE44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 w:tplc="729E92EE" w:tentative="1">
      <w:start w:val="1"/>
      <w:numFmt w:val="lowerLetter"/>
      <w:lvlText w:val="%2."/>
      <w:lvlJc w:val="left"/>
      <w:pPr>
        <w:ind w:left="1440" w:hanging="360"/>
      </w:pPr>
    </w:lvl>
    <w:lvl w:ilvl="2" w:tplc="247CFD06" w:tentative="1">
      <w:start w:val="1"/>
      <w:numFmt w:val="lowerRoman"/>
      <w:lvlText w:val="%3."/>
      <w:lvlJc w:val="right"/>
      <w:pPr>
        <w:ind w:left="2160" w:hanging="180"/>
      </w:pPr>
    </w:lvl>
    <w:lvl w:ilvl="3" w:tplc="54CC6870" w:tentative="1">
      <w:start w:val="1"/>
      <w:numFmt w:val="decimal"/>
      <w:lvlText w:val="%4."/>
      <w:lvlJc w:val="left"/>
      <w:pPr>
        <w:ind w:left="2880" w:hanging="360"/>
      </w:pPr>
    </w:lvl>
    <w:lvl w:ilvl="4" w:tplc="20BC545C" w:tentative="1">
      <w:start w:val="1"/>
      <w:numFmt w:val="lowerLetter"/>
      <w:lvlText w:val="%5."/>
      <w:lvlJc w:val="left"/>
      <w:pPr>
        <w:ind w:left="3600" w:hanging="360"/>
      </w:pPr>
    </w:lvl>
    <w:lvl w:ilvl="5" w:tplc="AAA403D0" w:tentative="1">
      <w:start w:val="1"/>
      <w:numFmt w:val="lowerRoman"/>
      <w:lvlText w:val="%6."/>
      <w:lvlJc w:val="right"/>
      <w:pPr>
        <w:ind w:left="4320" w:hanging="180"/>
      </w:pPr>
    </w:lvl>
    <w:lvl w:ilvl="6" w:tplc="B06C8D3A" w:tentative="1">
      <w:start w:val="1"/>
      <w:numFmt w:val="decimal"/>
      <w:lvlText w:val="%7."/>
      <w:lvlJc w:val="left"/>
      <w:pPr>
        <w:ind w:left="5040" w:hanging="360"/>
      </w:pPr>
    </w:lvl>
    <w:lvl w:ilvl="7" w:tplc="4A841808" w:tentative="1">
      <w:start w:val="1"/>
      <w:numFmt w:val="lowerLetter"/>
      <w:lvlText w:val="%8."/>
      <w:lvlJc w:val="left"/>
      <w:pPr>
        <w:ind w:left="5760" w:hanging="360"/>
      </w:pPr>
    </w:lvl>
    <w:lvl w:ilvl="8" w:tplc="443883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50F33"/>
    <w:multiLevelType w:val="hybridMultilevel"/>
    <w:tmpl w:val="8EC821C0"/>
    <w:lvl w:ilvl="0" w:tplc="EE70EE90">
      <w:start w:val="1"/>
      <w:numFmt w:val="decimal"/>
      <w:lvlText w:val="%1.1.1.1"/>
      <w:lvlJc w:val="left"/>
      <w:pPr>
        <w:ind w:left="0" w:firstLine="0"/>
      </w:pPr>
      <w:rPr>
        <w:rFonts w:ascii="Arial" w:hAnsi="Arial" w:cs="Times New Roman" w:hint="default"/>
        <w:b/>
        <w:i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1F5B"/>
        <w:spacing w:val="0"/>
        <w:kern w:val="0"/>
        <w:position w:val="0"/>
        <w:sz w:val="24"/>
        <w:u w:val="none"/>
        <w:effect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 w:tplc="AD6A3A3E" w:tentative="1">
      <w:start w:val="1"/>
      <w:numFmt w:val="lowerLetter"/>
      <w:lvlText w:val="%2."/>
      <w:lvlJc w:val="left"/>
      <w:pPr>
        <w:ind w:left="1440" w:hanging="360"/>
      </w:pPr>
    </w:lvl>
    <w:lvl w:ilvl="2" w:tplc="D7183616" w:tentative="1">
      <w:start w:val="1"/>
      <w:numFmt w:val="lowerRoman"/>
      <w:lvlText w:val="%3."/>
      <w:lvlJc w:val="right"/>
      <w:pPr>
        <w:ind w:left="2160" w:hanging="180"/>
      </w:pPr>
    </w:lvl>
    <w:lvl w:ilvl="3" w:tplc="3EB89C44" w:tentative="1">
      <w:start w:val="1"/>
      <w:numFmt w:val="decimal"/>
      <w:lvlText w:val="%4."/>
      <w:lvlJc w:val="left"/>
      <w:pPr>
        <w:ind w:left="2880" w:hanging="360"/>
      </w:pPr>
    </w:lvl>
    <w:lvl w:ilvl="4" w:tplc="4A2E2846" w:tentative="1">
      <w:start w:val="1"/>
      <w:numFmt w:val="lowerLetter"/>
      <w:lvlText w:val="%5."/>
      <w:lvlJc w:val="left"/>
      <w:pPr>
        <w:ind w:left="3600" w:hanging="360"/>
      </w:pPr>
    </w:lvl>
    <w:lvl w:ilvl="5" w:tplc="510A4C50" w:tentative="1">
      <w:start w:val="1"/>
      <w:numFmt w:val="lowerRoman"/>
      <w:lvlText w:val="%6."/>
      <w:lvlJc w:val="right"/>
      <w:pPr>
        <w:ind w:left="4320" w:hanging="180"/>
      </w:pPr>
    </w:lvl>
    <w:lvl w:ilvl="6" w:tplc="30021DF6" w:tentative="1">
      <w:start w:val="1"/>
      <w:numFmt w:val="decimal"/>
      <w:lvlText w:val="%7."/>
      <w:lvlJc w:val="left"/>
      <w:pPr>
        <w:ind w:left="5040" w:hanging="360"/>
      </w:pPr>
    </w:lvl>
    <w:lvl w:ilvl="7" w:tplc="AC283058" w:tentative="1">
      <w:start w:val="1"/>
      <w:numFmt w:val="lowerLetter"/>
      <w:lvlText w:val="%8."/>
      <w:lvlJc w:val="left"/>
      <w:pPr>
        <w:ind w:left="5760" w:hanging="360"/>
      </w:pPr>
    </w:lvl>
    <w:lvl w:ilvl="8" w:tplc="0B1A63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D3D8D"/>
    <w:multiLevelType w:val="multilevel"/>
    <w:tmpl w:val="0A5E396A"/>
    <w:lvl w:ilvl="0">
      <w:start w:val="1"/>
      <w:numFmt w:val="decimal"/>
      <w:lvlText w:val="%1."/>
      <w:lvlJc w:val="left"/>
      <w:pPr>
        <w:ind w:left="0" w:firstLine="34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0C3445AF"/>
    <w:multiLevelType w:val="hybridMultilevel"/>
    <w:tmpl w:val="2C229B60"/>
    <w:lvl w:ilvl="0" w:tplc="EE2A8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5456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26E2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8089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8815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A005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C0D7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C1D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0E41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75EBE"/>
    <w:multiLevelType w:val="hybridMultilevel"/>
    <w:tmpl w:val="F9A6007E"/>
    <w:lvl w:ilvl="0" w:tplc="9A9A8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B878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E01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F850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E66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46A5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A8E8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CA20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EEB2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5E16A3"/>
    <w:multiLevelType w:val="hybridMultilevel"/>
    <w:tmpl w:val="52EC8E80"/>
    <w:lvl w:ilvl="0" w:tplc="02DE6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6839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885A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4026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88F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A697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CA0F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70B8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684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2A3510"/>
    <w:multiLevelType w:val="hybridMultilevel"/>
    <w:tmpl w:val="C60A1242"/>
    <w:lvl w:ilvl="0" w:tplc="B73272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78AE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A6C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F8F7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366B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4E62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4A0E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46E0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3E53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C97AFE"/>
    <w:multiLevelType w:val="hybridMultilevel"/>
    <w:tmpl w:val="68305C6E"/>
    <w:lvl w:ilvl="0" w:tplc="A72AA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AAC1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32D3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A61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466A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16B6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C85C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0DA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3A26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CD4729"/>
    <w:multiLevelType w:val="hybridMultilevel"/>
    <w:tmpl w:val="753AAC22"/>
    <w:lvl w:ilvl="0" w:tplc="52AC1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F4E0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E37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AEEB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4694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A05D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86BB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364C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DEAA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D4184B"/>
    <w:multiLevelType w:val="multilevel"/>
    <w:tmpl w:val="C49E71C6"/>
    <w:lvl w:ilvl="0">
      <w:start w:val="1"/>
      <w:numFmt w:val="decimal"/>
      <w:lvlText w:val="%1."/>
      <w:lvlJc w:val="left"/>
      <w:pPr>
        <w:ind w:left="700" w:hanging="360"/>
      </w:pPr>
      <w:rPr>
        <w:rFonts w:ascii="Joanna MT Std" w:eastAsia="Arial" w:hAnsi="Joanna MT Std" w:cs="Arial"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26CA3DA7"/>
    <w:multiLevelType w:val="hybridMultilevel"/>
    <w:tmpl w:val="C666D938"/>
    <w:lvl w:ilvl="0" w:tplc="A0369F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9ED6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EAEA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97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0C29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748D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CE6E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6A2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DA9C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8A037F"/>
    <w:multiLevelType w:val="hybridMultilevel"/>
    <w:tmpl w:val="7D6275B6"/>
    <w:lvl w:ilvl="0" w:tplc="861EA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68D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009D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0FF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8262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2E26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A5E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68B9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0483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CE361D"/>
    <w:multiLevelType w:val="multilevel"/>
    <w:tmpl w:val="67BE615C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2E1A65AC"/>
    <w:multiLevelType w:val="hybridMultilevel"/>
    <w:tmpl w:val="853AA010"/>
    <w:lvl w:ilvl="0" w:tplc="FD24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C870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C448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B6C4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1E77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98B7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233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8C12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100E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C85A92"/>
    <w:multiLevelType w:val="hybridMultilevel"/>
    <w:tmpl w:val="CAB2AE0A"/>
    <w:lvl w:ilvl="0" w:tplc="87EA8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DEA00C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9E220E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E420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F059FA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3F6695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C8A7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40D86E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96E0AB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C84E5B"/>
    <w:multiLevelType w:val="multilevel"/>
    <w:tmpl w:val="2C6A60D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575310"/>
    <w:multiLevelType w:val="multilevel"/>
    <w:tmpl w:val="835A94B2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370A2F97"/>
    <w:multiLevelType w:val="hybridMultilevel"/>
    <w:tmpl w:val="FE90822E"/>
    <w:lvl w:ilvl="0" w:tplc="84D20CD8">
      <w:start w:val="1"/>
      <w:numFmt w:val="decimal"/>
      <w:lvlText w:val="%1.1.1"/>
      <w:lvlJc w:val="left"/>
      <w:pPr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 w:tplc="0D861128" w:tentative="1">
      <w:start w:val="1"/>
      <w:numFmt w:val="lowerLetter"/>
      <w:lvlText w:val="%2."/>
      <w:lvlJc w:val="left"/>
      <w:pPr>
        <w:ind w:left="1440" w:hanging="360"/>
      </w:pPr>
    </w:lvl>
    <w:lvl w:ilvl="2" w:tplc="89C6019E" w:tentative="1">
      <w:start w:val="1"/>
      <w:numFmt w:val="lowerRoman"/>
      <w:lvlText w:val="%3."/>
      <w:lvlJc w:val="right"/>
      <w:pPr>
        <w:ind w:left="2160" w:hanging="180"/>
      </w:pPr>
    </w:lvl>
    <w:lvl w:ilvl="3" w:tplc="86644050" w:tentative="1">
      <w:start w:val="1"/>
      <w:numFmt w:val="decimal"/>
      <w:lvlText w:val="%4."/>
      <w:lvlJc w:val="left"/>
      <w:pPr>
        <w:ind w:left="2880" w:hanging="360"/>
      </w:pPr>
    </w:lvl>
    <w:lvl w:ilvl="4" w:tplc="BC2EA050" w:tentative="1">
      <w:start w:val="1"/>
      <w:numFmt w:val="lowerLetter"/>
      <w:lvlText w:val="%5."/>
      <w:lvlJc w:val="left"/>
      <w:pPr>
        <w:ind w:left="3600" w:hanging="360"/>
      </w:pPr>
    </w:lvl>
    <w:lvl w:ilvl="5" w:tplc="A31AC4C6" w:tentative="1">
      <w:start w:val="1"/>
      <w:numFmt w:val="lowerRoman"/>
      <w:lvlText w:val="%6."/>
      <w:lvlJc w:val="right"/>
      <w:pPr>
        <w:ind w:left="4320" w:hanging="180"/>
      </w:pPr>
    </w:lvl>
    <w:lvl w:ilvl="6" w:tplc="788AE546" w:tentative="1">
      <w:start w:val="1"/>
      <w:numFmt w:val="decimal"/>
      <w:lvlText w:val="%7."/>
      <w:lvlJc w:val="left"/>
      <w:pPr>
        <w:ind w:left="5040" w:hanging="360"/>
      </w:pPr>
    </w:lvl>
    <w:lvl w:ilvl="7" w:tplc="5B702EDA" w:tentative="1">
      <w:start w:val="1"/>
      <w:numFmt w:val="lowerLetter"/>
      <w:lvlText w:val="%8."/>
      <w:lvlJc w:val="left"/>
      <w:pPr>
        <w:ind w:left="5760" w:hanging="360"/>
      </w:pPr>
    </w:lvl>
    <w:lvl w:ilvl="8" w:tplc="B1D4C3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965E6F"/>
    <w:multiLevelType w:val="multilevel"/>
    <w:tmpl w:val="72C2D8D0"/>
    <w:lvl w:ilvl="0">
      <w:start w:val="1"/>
      <w:numFmt w:val="decimal"/>
      <w:lvlText w:val="%1."/>
      <w:lvlJc w:val="left"/>
      <w:pPr>
        <w:ind w:left="0" w:firstLine="34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4B3F7F5C"/>
    <w:multiLevelType w:val="multilevel"/>
    <w:tmpl w:val="256C2154"/>
    <w:lvl w:ilvl="0">
      <w:start w:val="1"/>
      <w:numFmt w:val="decimal"/>
      <w:lvlText w:val="%1."/>
      <w:lvlJc w:val="left"/>
      <w:pPr>
        <w:ind w:left="700" w:hanging="36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4C372640"/>
    <w:multiLevelType w:val="hybridMultilevel"/>
    <w:tmpl w:val="835A94B2"/>
    <w:lvl w:ilvl="0" w:tplc="D64A515E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E43A13BE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B65A3C8C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201E7CDA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5F6657FE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FA64D32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C518B95C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993C2FB2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088A12BE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53B878EE"/>
    <w:multiLevelType w:val="multilevel"/>
    <w:tmpl w:val="5F5EEE0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D129F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58F73BCC"/>
    <w:multiLevelType w:val="hybridMultilevel"/>
    <w:tmpl w:val="831C60FE"/>
    <w:lvl w:ilvl="0" w:tplc="60CCD2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69B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FE16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CCAA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C862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B02D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BA7F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18C6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7099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677B02"/>
    <w:multiLevelType w:val="multilevel"/>
    <w:tmpl w:val="9E826422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0D619F"/>
    <w:multiLevelType w:val="hybridMultilevel"/>
    <w:tmpl w:val="D94A905E"/>
    <w:lvl w:ilvl="0" w:tplc="3E546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283848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6E122B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363A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3A6B4A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54141D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B8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A81CC2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8A22E6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647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3A914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3FE55B5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9" w15:restartNumberingAfterBreak="0">
    <w:nsid w:val="68F30454"/>
    <w:multiLevelType w:val="multilevel"/>
    <w:tmpl w:val="71F68BC4"/>
    <w:lvl w:ilvl="0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425E2F"/>
    <w:multiLevelType w:val="multilevel"/>
    <w:tmpl w:val="B198B74C"/>
    <w:lvl w:ilvl="0">
      <w:start w:val="1"/>
      <w:numFmt w:val="decimal"/>
      <w:lvlText w:val="%1."/>
      <w:lvlJc w:val="left"/>
      <w:pPr>
        <w:ind w:left="-720" w:firstLine="72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41" w15:restartNumberingAfterBreak="0">
    <w:nsid w:val="6CD166D4"/>
    <w:multiLevelType w:val="multilevel"/>
    <w:tmpl w:val="03E22C6A"/>
    <w:lvl w:ilvl="0">
      <w:start w:val="1"/>
      <w:numFmt w:val="decimal"/>
      <w:lvlText w:val="%1.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28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884424"/>
    <w:multiLevelType w:val="multilevel"/>
    <w:tmpl w:val="6F20A076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16503485">
    <w:abstractNumId w:val="30"/>
  </w:num>
  <w:num w:numId="2" w16cid:durableId="1297642585">
    <w:abstractNumId w:val="19"/>
  </w:num>
  <w:num w:numId="3" w16cid:durableId="1537503661">
    <w:abstractNumId w:val="29"/>
  </w:num>
  <w:num w:numId="4" w16cid:durableId="119809591">
    <w:abstractNumId w:val="12"/>
  </w:num>
  <w:num w:numId="5" w16cid:durableId="588661758">
    <w:abstractNumId w:val="28"/>
  </w:num>
  <w:num w:numId="6" w16cid:durableId="416635109">
    <w:abstractNumId w:val="22"/>
  </w:num>
  <w:num w:numId="7" w16cid:durableId="974946098">
    <w:abstractNumId w:val="40"/>
  </w:num>
  <w:num w:numId="8" w16cid:durableId="692806942">
    <w:abstractNumId w:val="24"/>
  </w:num>
  <w:num w:numId="9" w16cid:durableId="2062711496">
    <w:abstractNumId w:val="35"/>
  </w:num>
  <w:num w:numId="10" w16cid:durableId="1937638733">
    <w:abstractNumId w:val="38"/>
  </w:num>
  <w:num w:numId="11" w16cid:durableId="431779236">
    <w:abstractNumId w:val="10"/>
  </w:num>
  <w:num w:numId="12" w16cid:durableId="1616789140">
    <w:abstractNumId w:val="31"/>
  </w:num>
  <w:num w:numId="13" w16cid:durableId="1684161164">
    <w:abstractNumId w:val="25"/>
  </w:num>
  <w:num w:numId="14" w16cid:durableId="1133986618">
    <w:abstractNumId w:val="10"/>
    <w:lvlOverride w:ilvl="0">
      <w:startOverride w:val="1"/>
    </w:lvlOverride>
  </w:num>
  <w:num w:numId="15" w16cid:durableId="1996566345">
    <w:abstractNumId w:val="10"/>
    <w:lvlOverride w:ilvl="0">
      <w:startOverride w:val="1"/>
    </w:lvlOverride>
  </w:num>
  <w:num w:numId="16" w16cid:durableId="1685016699">
    <w:abstractNumId w:val="27"/>
  </w:num>
  <w:num w:numId="17" w16cid:durableId="118644632">
    <w:abstractNumId w:val="41"/>
  </w:num>
  <w:num w:numId="18" w16cid:durableId="1751928143">
    <w:abstractNumId w:val="42"/>
  </w:num>
  <w:num w:numId="19" w16cid:durableId="674693368">
    <w:abstractNumId w:val="11"/>
  </w:num>
  <w:num w:numId="20" w16cid:durableId="585456392">
    <w:abstractNumId w:val="32"/>
  </w:num>
  <w:num w:numId="21" w16cid:durableId="1350061035">
    <w:abstractNumId w:val="34"/>
  </w:num>
  <w:num w:numId="22" w16cid:durableId="990057114">
    <w:abstractNumId w:val="26"/>
  </w:num>
  <w:num w:numId="23" w16cid:durableId="35935960">
    <w:abstractNumId w:val="39"/>
  </w:num>
  <w:num w:numId="24" w16cid:durableId="945767038">
    <w:abstractNumId w:val="36"/>
  </w:num>
  <w:num w:numId="25" w16cid:durableId="1391079002">
    <w:abstractNumId w:val="37"/>
  </w:num>
  <w:num w:numId="26" w16cid:durableId="1481119776">
    <w:abstractNumId w:val="16"/>
  </w:num>
  <w:num w:numId="27" w16cid:durableId="1731226714">
    <w:abstractNumId w:val="0"/>
  </w:num>
  <w:num w:numId="28" w16cid:durableId="1305235972">
    <w:abstractNumId w:val="1"/>
  </w:num>
  <w:num w:numId="29" w16cid:durableId="1269241963">
    <w:abstractNumId w:val="2"/>
  </w:num>
  <w:num w:numId="30" w16cid:durableId="1100443343">
    <w:abstractNumId w:val="3"/>
  </w:num>
  <w:num w:numId="31" w16cid:durableId="1378046177">
    <w:abstractNumId w:val="8"/>
  </w:num>
  <w:num w:numId="32" w16cid:durableId="104858375">
    <w:abstractNumId w:val="4"/>
  </w:num>
  <w:num w:numId="33" w16cid:durableId="901523384">
    <w:abstractNumId w:val="5"/>
  </w:num>
  <w:num w:numId="34" w16cid:durableId="1018383521">
    <w:abstractNumId w:val="6"/>
  </w:num>
  <w:num w:numId="35" w16cid:durableId="574823441">
    <w:abstractNumId w:val="7"/>
  </w:num>
  <w:num w:numId="36" w16cid:durableId="1128596034">
    <w:abstractNumId w:val="9"/>
  </w:num>
  <w:num w:numId="37" w16cid:durableId="1672445411">
    <w:abstractNumId w:val="14"/>
  </w:num>
  <w:num w:numId="38" w16cid:durableId="2145419254">
    <w:abstractNumId w:val="21"/>
  </w:num>
  <w:num w:numId="39" w16cid:durableId="1581062478">
    <w:abstractNumId w:val="18"/>
  </w:num>
  <w:num w:numId="40" w16cid:durableId="1130131729">
    <w:abstractNumId w:val="33"/>
  </w:num>
  <w:num w:numId="41" w16cid:durableId="720909132">
    <w:abstractNumId w:val="23"/>
  </w:num>
  <w:num w:numId="42" w16cid:durableId="1758625703">
    <w:abstractNumId w:val="13"/>
  </w:num>
  <w:num w:numId="43" w16cid:durableId="2064600851">
    <w:abstractNumId w:val="20"/>
  </w:num>
  <w:num w:numId="44" w16cid:durableId="1262957095">
    <w:abstractNumId w:val="17"/>
  </w:num>
  <w:num w:numId="45" w16cid:durableId="10291821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t7AwMzW2NLMwMjFQ0lEKTi0uzszPAykwqgUAKoDptSwAAAA="/>
  </w:docVars>
  <w:rsids>
    <w:rsidRoot w:val="001060C3"/>
    <w:rsid w:val="00003F95"/>
    <w:rsid w:val="00012AEC"/>
    <w:rsid w:val="00047306"/>
    <w:rsid w:val="00053E84"/>
    <w:rsid w:val="000641ED"/>
    <w:rsid w:val="00066CB7"/>
    <w:rsid w:val="00070AE8"/>
    <w:rsid w:val="00083844"/>
    <w:rsid w:val="000877C4"/>
    <w:rsid w:val="000968F9"/>
    <w:rsid w:val="000A096D"/>
    <w:rsid w:val="000A2DB4"/>
    <w:rsid w:val="000C2B1B"/>
    <w:rsid w:val="000C77DA"/>
    <w:rsid w:val="000D5DEA"/>
    <w:rsid w:val="000D67A0"/>
    <w:rsid w:val="000E36F5"/>
    <w:rsid w:val="000E3984"/>
    <w:rsid w:val="000E78D6"/>
    <w:rsid w:val="000F2595"/>
    <w:rsid w:val="000F2EF8"/>
    <w:rsid w:val="000F696C"/>
    <w:rsid w:val="001060C3"/>
    <w:rsid w:val="0011061B"/>
    <w:rsid w:val="00115024"/>
    <w:rsid w:val="001307A0"/>
    <w:rsid w:val="0013090E"/>
    <w:rsid w:val="00136DBD"/>
    <w:rsid w:val="00150F66"/>
    <w:rsid w:val="00152DA9"/>
    <w:rsid w:val="00153694"/>
    <w:rsid w:val="0015455C"/>
    <w:rsid w:val="00154E1A"/>
    <w:rsid w:val="001724A1"/>
    <w:rsid w:val="001772C4"/>
    <w:rsid w:val="00181341"/>
    <w:rsid w:val="001A20DD"/>
    <w:rsid w:val="001C0961"/>
    <w:rsid w:val="001C2997"/>
    <w:rsid w:val="001C5580"/>
    <w:rsid w:val="001C77BC"/>
    <w:rsid w:val="001D0F33"/>
    <w:rsid w:val="001E12DD"/>
    <w:rsid w:val="001E288E"/>
    <w:rsid w:val="001E3CC0"/>
    <w:rsid w:val="001E5CA1"/>
    <w:rsid w:val="00203CF3"/>
    <w:rsid w:val="002044DF"/>
    <w:rsid w:val="00206EF6"/>
    <w:rsid w:val="00215305"/>
    <w:rsid w:val="00223C3A"/>
    <w:rsid w:val="0023391E"/>
    <w:rsid w:val="00242688"/>
    <w:rsid w:val="00242B41"/>
    <w:rsid w:val="00243905"/>
    <w:rsid w:val="002452B6"/>
    <w:rsid w:val="00251C4D"/>
    <w:rsid w:val="00253AB1"/>
    <w:rsid w:val="00257F7F"/>
    <w:rsid w:val="00266147"/>
    <w:rsid w:val="00273E62"/>
    <w:rsid w:val="002837E8"/>
    <w:rsid w:val="00283EAE"/>
    <w:rsid w:val="002877E1"/>
    <w:rsid w:val="00290B66"/>
    <w:rsid w:val="00290DDA"/>
    <w:rsid w:val="00292C40"/>
    <w:rsid w:val="00295560"/>
    <w:rsid w:val="00296794"/>
    <w:rsid w:val="002A0F9B"/>
    <w:rsid w:val="002B1DFA"/>
    <w:rsid w:val="002B501F"/>
    <w:rsid w:val="002C41A2"/>
    <w:rsid w:val="002C7DEE"/>
    <w:rsid w:val="002D4D71"/>
    <w:rsid w:val="002D7169"/>
    <w:rsid w:val="002E4362"/>
    <w:rsid w:val="002E7E1D"/>
    <w:rsid w:val="002F1333"/>
    <w:rsid w:val="002F6066"/>
    <w:rsid w:val="002F66FD"/>
    <w:rsid w:val="00303306"/>
    <w:rsid w:val="00306A08"/>
    <w:rsid w:val="00310F3F"/>
    <w:rsid w:val="00332163"/>
    <w:rsid w:val="00341F29"/>
    <w:rsid w:val="00351990"/>
    <w:rsid w:val="003763E9"/>
    <w:rsid w:val="00376E57"/>
    <w:rsid w:val="00381699"/>
    <w:rsid w:val="00383518"/>
    <w:rsid w:val="00385138"/>
    <w:rsid w:val="00386C62"/>
    <w:rsid w:val="00395C60"/>
    <w:rsid w:val="003B611F"/>
    <w:rsid w:val="003C1D2B"/>
    <w:rsid w:val="003C32A6"/>
    <w:rsid w:val="003C6871"/>
    <w:rsid w:val="003F47EB"/>
    <w:rsid w:val="003F7FEF"/>
    <w:rsid w:val="004009B4"/>
    <w:rsid w:val="004279CD"/>
    <w:rsid w:val="00430EEC"/>
    <w:rsid w:val="004356CE"/>
    <w:rsid w:val="00444CD9"/>
    <w:rsid w:val="00445A99"/>
    <w:rsid w:val="00451E94"/>
    <w:rsid w:val="00462F3C"/>
    <w:rsid w:val="00466A82"/>
    <w:rsid w:val="00466DFB"/>
    <w:rsid w:val="00472881"/>
    <w:rsid w:val="00472FA8"/>
    <w:rsid w:val="0047619A"/>
    <w:rsid w:val="0048113F"/>
    <w:rsid w:val="0048338F"/>
    <w:rsid w:val="004873E7"/>
    <w:rsid w:val="004978B7"/>
    <w:rsid w:val="004A339F"/>
    <w:rsid w:val="004A5E60"/>
    <w:rsid w:val="004B159F"/>
    <w:rsid w:val="004B7A0A"/>
    <w:rsid w:val="004C1EC0"/>
    <w:rsid w:val="004C48DF"/>
    <w:rsid w:val="004C4D79"/>
    <w:rsid w:val="004C6DDC"/>
    <w:rsid w:val="004E3C4F"/>
    <w:rsid w:val="004F3288"/>
    <w:rsid w:val="004F359E"/>
    <w:rsid w:val="004F629A"/>
    <w:rsid w:val="004F7123"/>
    <w:rsid w:val="005123B3"/>
    <w:rsid w:val="0051304F"/>
    <w:rsid w:val="00521BBA"/>
    <w:rsid w:val="0053229E"/>
    <w:rsid w:val="00532DF9"/>
    <w:rsid w:val="005413CB"/>
    <w:rsid w:val="005462EC"/>
    <w:rsid w:val="00546592"/>
    <w:rsid w:val="005473A0"/>
    <w:rsid w:val="0056040A"/>
    <w:rsid w:val="00566788"/>
    <w:rsid w:val="00571C00"/>
    <w:rsid w:val="005816BF"/>
    <w:rsid w:val="00582724"/>
    <w:rsid w:val="00590BDD"/>
    <w:rsid w:val="00595CC6"/>
    <w:rsid w:val="005C74AA"/>
    <w:rsid w:val="005C7F76"/>
    <w:rsid w:val="005D2BBA"/>
    <w:rsid w:val="005D5DCA"/>
    <w:rsid w:val="005E028D"/>
    <w:rsid w:val="005E62D5"/>
    <w:rsid w:val="005E6E31"/>
    <w:rsid w:val="005E7214"/>
    <w:rsid w:val="005F47F8"/>
    <w:rsid w:val="005F4FB0"/>
    <w:rsid w:val="00614127"/>
    <w:rsid w:val="00620E32"/>
    <w:rsid w:val="00635589"/>
    <w:rsid w:val="00643259"/>
    <w:rsid w:val="006615D8"/>
    <w:rsid w:val="00666292"/>
    <w:rsid w:val="0066746A"/>
    <w:rsid w:val="0066783B"/>
    <w:rsid w:val="006724BC"/>
    <w:rsid w:val="006726B3"/>
    <w:rsid w:val="0067658E"/>
    <w:rsid w:val="006765D3"/>
    <w:rsid w:val="0067782C"/>
    <w:rsid w:val="006954B3"/>
    <w:rsid w:val="006956E3"/>
    <w:rsid w:val="006A0B6A"/>
    <w:rsid w:val="006A24F7"/>
    <w:rsid w:val="006C0B3B"/>
    <w:rsid w:val="006C2883"/>
    <w:rsid w:val="006D2C71"/>
    <w:rsid w:val="006D34AA"/>
    <w:rsid w:val="006E0090"/>
    <w:rsid w:val="006E023C"/>
    <w:rsid w:val="006E30B9"/>
    <w:rsid w:val="006F0164"/>
    <w:rsid w:val="006F3B7D"/>
    <w:rsid w:val="006F7E46"/>
    <w:rsid w:val="007017F9"/>
    <w:rsid w:val="00702603"/>
    <w:rsid w:val="0070391D"/>
    <w:rsid w:val="007104C2"/>
    <w:rsid w:val="00724C3A"/>
    <w:rsid w:val="00735224"/>
    <w:rsid w:val="0073726A"/>
    <w:rsid w:val="00741DD9"/>
    <w:rsid w:val="007523CF"/>
    <w:rsid w:val="00755BD6"/>
    <w:rsid w:val="00757A5A"/>
    <w:rsid w:val="00770A2B"/>
    <w:rsid w:val="0077285F"/>
    <w:rsid w:val="00784046"/>
    <w:rsid w:val="007867AC"/>
    <w:rsid w:val="00796F14"/>
    <w:rsid w:val="007A6104"/>
    <w:rsid w:val="007B126A"/>
    <w:rsid w:val="007B2892"/>
    <w:rsid w:val="007E3786"/>
    <w:rsid w:val="007E3D39"/>
    <w:rsid w:val="007F24F7"/>
    <w:rsid w:val="007F2E71"/>
    <w:rsid w:val="008026A8"/>
    <w:rsid w:val="008078B5"/>
    <w:rsid w:val="0081169C"/>
    <w:rsid w:val="00830177"/>
    <w:rsid w:val="008306CC"/>
    <w:rsid w:val="00833DEB"/>
    <w:rsid w:val="0084432E"/>
    <w:rsid w:val="008703D5"/>
    <w:rsid w:val="008758CE"/>
    <w:rsid w:val="00876D17"/>
    <w:rsid w:val="008841A6"/>
    <w:rsid w:val="00887F7E"/>
    <w:rsid w:val="0089125E"/>
    <w:rsid w:val="008934DA"/>
    <w:rsid w:val="008949BC"/>
    <w:rsid w:val="008A79C2"/>
    <w:rsid w:val="008B4E59"/>
    <w:rsid w:val="008B6EF2"/>
    <w:rsid w:val="008C1475"/>
    <w:rsid w:val="008E23E8"/>
    <w:rsid w:val="008F0A58"/>
    <w:rsid w:val="008F24DF"/>
    <w:rsid w:val="008F4392"/>
    <w:rsid w:val="008F75B7"/>
    <w:rsid w:val="00917BCA"/>
    <w:rsid w:val="009266A6"/>
    <w:rsid w:val="00940960"/>
    <w:rsid w:val="0094506A"/>
    <w:rsid w:val="0096697C"/>
    <w:rsid w:val="009715DA"/>
    <w:rsid w:val="009733CA"/>
    <w:rsid w:val="009910E8"/>
    <w:rsid w:val="009965CE"/>
    <w:rsid w:val="009A6C2A"/>
    <w:rsid w:val="009B0808"/>
    <w:rsid w:val="009C14EB"/>
    <w:rsid w:val="009C5CE8"/>
    <w:rsid w:val="009D1C76"/>
    <w:rsid w:val="009E7A14"/>
    <w:rsid w:val="009F6443"/>
    <w:rsid w:val="00A03573"/>
    <w:rsid w:val="00A14CCB"/>
    <w:rsid w:val="00A2519F"/>
    <w:rsid w:val="00A45FAC"/>
    <w:rsid w:val="00A514C7"/>
    <w:rsid w:val="00A56AE4"/>
    <w:rsid w:val="00A5732A"/>
    <w:rsid w:val="00A62C3C"/>
    <w:rsid w:val="00A6303D"/>
    <w:rsid w:val="00A63FAD"/>
    <w:rsid w:val="00A653A8"/>
    <w:rsid w:val="00A66A0A"/>
    <w:rsid w:val="00A755E1"/>
    <w:rsid w:val="00A84D0F"/>
    <w:rsid w:val="00A90104"/>
    <w:rsid w:val="00A92C19"/>
    <w:rsid w:val="00A93180"/>
    <w:rsid w:val="00A967B5"/>
    <w:rsid w:val="00AA338D"/>
    <w:rsid w:val="00AB0012"/>
    <w:rsid w:val="00AE23F0"/>
    <w:rsid w:val="00AE4DEF"/>
    <w:rsid w:val="00AE7CA9"/>
    <w:rsid w:val="00AF1D90"/>
    <w:rsid w:val="00AF1E54"/>
    <w:rsid w:val="00B021FE"/>
    <w:rsid w:val="00B04D2C"/>
    <w:rsid w:val="00B06743"/>
    <w:rsid w:val="00B2038A"/>
    <w:rsid w:val="00B22FD6"/>
    <w:rsid w:val="00B2597D"/>
    <w:rsid w:val="00B27C01"/>
    <w:rsid w:val="00B35937"/>
    <w:rsid w:val="00B415BE"/>
    <w:rsid w:val="00B559DF"/>
    <w:rsid w:val="00B82CA5"/>
    <w:rsid w:val="00B85C34"/>
    <w:rsid w:val="00BC6724"/>
    <w:rsid w:val="00BD194D"/>
    <w:rsid w:val="00BD4D0F"/>
    <w:rsid w:val="00BD6366"/>
    <w:rsid w:val="00BE4186"/>
    <w:rsid w:val="00BF2733"/>
    <w:rsid w:val="00BF341F"/>
    <w:rsid w:val="00BF64CC"/>
    <w:rsid w:val="00C042B5"/>
    <w:rsid w:val="00C079BA"/>
    <w:rsid w:val="00C16F22"/>
    <w:rsid w:val="00C23364"/>
    <w:rsid w:val="00C24622"/>
    <w:rsid w:val="00C27027"/>
    <w:rsid w:val="00C36EB7"/>
    <w:rsid w:val="00C42E91"/>
    <w:rsid w:val="00C4566C"/>
    <w:rsid w:val="00C46024"/>
    <w:rsid w:val="00C462CA"/>
    <w:rsid w:val="00C473B0"/>
    <w:rsid w:val="00C52ABF"/>
    <w:rsid w:val="00C53446"/>
    <w:rsid w:val="00C550E5"/>
    <w:rsid w:val="00C575A7"/>
    <w:rsid w:val="00C632D4"/>
    <w:rsid w:val="00C649AF"/>
    <w:rsid w:val="00C65D8B"/>
    <w:rsid w:val="00C7328F"/>
    <w:rsid w:val="00C73C15"/>
    <w:rsid w:val="00C77E30"/>
    <w:rsid w:val="00CB27CF"/>
    <w:rsid w:val="00CB3BED"/>
    <w:rsid w:val="00CB76C6"/>
    <w:rsid w:val="00CC5D45"/>
    <w:rsid w:val="00CE2E25"/>
    <w:rsid w:val="00D045F4"/>
    <w:rsid w:val="00D060D9"/>
    <w:rsid w:val="00D06D41"/>
    <w:rsid w:val="00D2029F"/>
    <w:rsid w:val="00D21BAA"/>
    <w:rsid w:val="00D26724"/>
    <w:rsid w:val="00D27DD2"/>
    <w:rsid w:val="00D30282"/>
    <w:rsid w:val="00D31525"/>
    <w:rsid w:val="00D447F4"/>
    <w:rsid w:val="00D47344"/>
    <w:rsid w:val="00D518E1"/>
    <w:rsid w:val="00D607B9"/>
    <w:rsid w:val="00D62356"/>
    <w:rsid w:val="00D67B5F"/>
    <w:rsid w:val="00D7034C"/>
    <w:rsid w:val="00D74914"/>
    <w:rsid w:val="00D75DB5"/>
    <w:rsid w:val="00D763C7"/>
    <w:rsid w:val="00D80EEB"/>
    <w:rsid w:val="00D82CF8"/>
    <w:rsid w:val="00D8782B"/>
    <w:rsid w:val="00DB02AC"/>
    <w:rsid w:val="00DB2771"/>
    <w:rsid w:val="00DB5714"/>
    <w:rsid w:val="00DC15AB"/>
    <w:rsid w:val="00DC4F37"/>
    <w:rsid w:val="00DC7B23"/>
    <w:rsid w:val="00DD2C5A"/>
    <w:rsid w:val="00DE2E3D"/>
    <w:rsid w:val="00DE3239"/>
    <w:rsid w:val="00DE7492"/>
    <w:rsid w:val="00E0767C"/>
    <w:rsid w:val="00E1693A"/>
    <w:rsid w:val="00E228F6"/>
    <w:rsid w:val="00E266D8"/>
    <w:rsid w:val="00E3075E"/>
    <w:rsid w:val="00E4575B"/>
    <w:rsid w:val="00E50265"/>
    <w:rsid w:val="00E7691E"/>
    <w:rsid w:val="00E8054F"/>
    <w:rsid w:val="00E84689"/>
    <w:rsid w:val="00E865C9"/>
    <w:rsid w:val="00E922D6"/>
    <w:rsid w:val="00EA16E0"/>
    <w:rsid w:val="00EA2C37"/>
    <w:rsid w:val="00EA3A1B"/>
    <w:rsid w:val="00EC00E0"/>
    <w:rsid w:val="00EE307F"/>
    <w:rsid w:val="00EE411C"/>
    <w:rsid w:val="00EF4693"/>
    <w:rsid w:val="00EF5766"/>
    <w:rsid w:val="00F00F7F"/>
    <w:rsid w:val="00F52AA9"/>
    <w:rsid w:val="00F53FDB"/>
    <w:rsid w:val="00F613DC"/>
    <w:rsid w:val="00F67C31"/>
    <w:rsid w:val="00F86BA0"/>
    <w:rsid w:val="00F905B8"/>
    <w:rsid w:val="00F954F6"/>
    <w:rsid w:val="00F96BD6"/>
    <w:rsid w:val="00F97447"/>
    <w:rsid w:val="00FA0398"/>
    <w:rsid w:val="00FA30F4"/>
    <w:rsid w:val="00FA6E25"/>
    <w:rsid w:val="00FA7BC1"/>
    <w:rsid w:val="00FC2EAF"/>
    <w:rsid w:val="00FD29B1"/>
    <w:rsid w:val="00FD2B8E"/>
    <w:rsid w:val="00FD73EE"/>
    <w:rsid w:val="00FD791E"/>
    <w:rsid w:val="00FE1B9C"/>
    <w:rsid w:val="00FE5DDA"/>
    <w:rsid w:val="00FE7113"/>
    <w:rsid w:val="00FF0714"/>
    <w:rsid w:val="617A5F44"/>
    <w:rsid w:val="66DD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A4CC9C"/>
  <w14:defaultImageDpi w14:val="32767"/>
  <w15:chartTrackingRefBased/>
  <w15:docId w15:val="{5669D1C6-DCF3-804D-9C1B-2F9755546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590BD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90BD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numbering" w:customStyle="1" w:styleId="NoList1">
    <w:name w:val="No List1"/>
    <w:next w:val="NoList"/>
    <w:uiPriority w:val="99"/>
    <w:semiHidden/>
    <w:unhideWhenUsed/>
    <w:rsid w:val="007523CF"/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customStyle="1" w:styleId="UnresolvedMention1">
    <w:name w:val="Unresolved Mention1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1C0961"/>
    <w:rPr>
      <w:rFonts w:ascii="Arial" w:eastAsia="Times New Roman" w:hAnsi="Arial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D2C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fmcsa.dot.gov/safespee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E0BE151607E04B96249D431B871246" ma:contentTypeVersion="13" ma:contentTypeDescription="Create a new document." ma:contentTypeScope="" ma:versionID="86a52e11437d4c05c1210af38df179fd">
  <xsd:schema xmlns:xsd="http://www.w3.org/2001/XMLSchema" xmlns:xs="http://www.w3.org/2001/XMLSchema" xmlns:p="http://schemas.microsoft.com/office/2006/metadata/properties" xmlns:ns2="901120c4-ac13-4311-98cd-f77586ec989e" xmlns:ns3="a7590d3f-064e-4611-8c4c-cf19b4a54d7f" targetNamespace="http://schemas.microsoft.com/office/2006/metadata/properties" ma:root="true" ma:fieldsID="6db3837552d1a3fc0b714fe8a339a266" ns2:_="" ns3:_="">
    <xsd:import namespace="901120c4-ac13-4311-98cd-f77586ec989e"/>
    <xsd:import namespace="a7590d3f-064e-4611-8c4c-cf19b4a54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1120c4-ac13-4311-98cd-f77586ec9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90d3f-064e-4611-8c4c-cf19b4a54d7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6dad260-8734-44a9-8a29-1fa9ed89c443}" ma:internalName="TaxCatchAll" ma:showField="CatchAllData" ma:web="a7590d3f-064e-4611-8c4c-cf19b4a54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1120c4-ac13-4311-98cd-f77586ec989e">
      <Terms xmlns="http://schemas.microsoft.com/office/infopath/2007/PartnerControls"/>
    </lcf76f155ced4ddcb4097134ff3c332f>
    <TaxCatchAll xmlns="a7590d3f-064e-4611-8c4c-cf19b4a54d7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EAD4C9-11FD-45C4-9E8C-CE22EC70F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1120c4-ac13-4311-98cd-f77586ec989e"/>
    <ds:schemaRef ds:uri="a7590d3f-064e-4611-8c4c-cf19b4a54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0B05B9-575F-42E1-9928-5BC68A66FCC3}">
  <ds:schemaRefs>
    <ds:schemaRef ds:uri="http://schemas.microsoft.com/office/2006/metadata/properties"/>
    <ds:schemaRef ds:uri="http://schemas.microsoft.com/office/infopath/2007/PartnerControls"/>
    <ds:schemaRef ds:uri="901120c4-ac13-4311-98cd-f77586ec989e"/>
    <ds:schemaRef ds:uri="a7590d3f-064e-4611-8c4c-cf19b4a54d7f"/>
  </ds:schemaRefs>
</ds:datastoreItem>
</file>

<file path=customXml/itemProps3.xml><?xml version="1.0" encoding="utf-8"?>
<ds:datastoreItem xmlns:ds="http://schemas.openxmlformats.org/officeDocument/2006/customXml" ds:itemID="{2E1F10E2-5134-45D7-8E65-BCC9E1600F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0</Words>
  <Characters>1829</Characters>
  <Application>Microsoft Office Word</Application>
  <DocSecurity>0</DocSecurity>
  <Lines>15</Lines>
  <Paragraphs>4</Paragraphs>
  <ScaleCrop>false</ScaleCrop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ie S.</dc:creator>
  <cp:lastModifiedBy>Florence Lochrane</cp:lastModifiedBy>
  <cp:revision>7</cp:revision>
  <dcterms:created xsi:type="dcterms:W3CDTF">2024-08-02T19:28:00Z</dcterms:created>
  <dcterms:modified xsi:type="dcterms:W3CDTF">2024-10-03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DE4FB32ED02419D634EBDE17CFCC3</vt:lpwstr>
  </property>
  <property fmtid="{D5CDD505-2E9C-101B-9397-08002B2CF9AE}" pid="3" name="GrammarlyDocumentId">
    <vt:lpwstr>275c97bb2744a0a6e014ffeb45177a1721332c9db792c856a769e00ffdc9684b</vt:lpwstr>
  </property>
</Properties>
</file>